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EA99B" w14:textId="77777777" w:rsidR="00095D33" w:rsidRPr="00095D33" w:rsidRDefault="00095D33" w:rsidP="00095D33">
      <w:pPr>
        <w:ind w:firstLine="480"/>
      </w:pPr>
      <w:r w:rsidRPr="00095D33">
        <w:t>Lecture #06</w:t>
      </w:r>
    </w:p>
    <w:p w14:paraId="4EED72DA" w14:textId="77777777" w:rsidR="00095D33" w:rsidRPr="00095D33" w:rsidRDefault="00095D33" w:rsidP="00095D33">
      <w:pPr>
        <w:ind w:firstLine="480"/>
      </w:pPr>
      <w:r w:rsidRPr="00095D33">
        <w:t>Agenda</w:t>
      </w:r>
    </w:p>
    <w:p w14:paraId="065C0358" w14:textId="77777777" w:rsidR="00095D33" w:rsidRPr="00095D33" w:rsidRDefault="00095D33" w:rsidP="00095D33">
      <w:pPr>
        <w:numPr>
          <w:ilvl w:val="0"/>
          <w:numId w:val="7"/>
        </w:numPr>
        <w:ind w:firstLine="480"/>
      </w:pPr>
      <w:r w:rsidRPr="00095D33">
        <w:t>Review Assignment #03</w:t>
      </w:r>
    </w:p>
    <w:p w14:paraId="12F8FAE6" w14:textId="77777777" w:rsidR="00095D33" w:rsidRPr="00095D33" w:rsidRDefault="00095D33" w:rsidP="00095D33">
      <w:pPr>
        <w:numPr>
          <w:ilvl w:val="0"/>
          <w:numId w:val="7"/>
        </w:numPr>
        <w:ind w:firstLine="480"/>
      </w:pPr>
      <w:r w:rsidRPr="00095D33">
        <w:t>Virtualization &amp; AWS EC2</w:t>
      </w:r>
    </w:p>
    <w:p w14:paraId="74BDF84F" w14:textId="77777777" w:rsidR="00095D33" w:rsidRPr="00095D33" w:rsidRDefault="00095D33" w:rsidP="00095D33">
      <w:pPr>
        <w:numPr>
          <w:ilvl w:val="1"/>
          <w:numId w:val="7"/>
        </w:numPr>
        <w:ind w:firstLine="480"/>
      </w:pPr>
      <w:r w:rsidRPr="00095D33">
        <w:t>Network Firewalls &amp; Security Groups</w:t>
      </w:r>
    </w:p>
    <w:p w14:paraId="36EBD5BA" w14:textId="77777777" w:rsidR="00095D33" w:rsidRPr="00095D33" w:rsidRDefault="00095D33" w:rsidP="00095D33">
      <w:pPr>
        <w:numPr>
          <w:ilvl w:val="0"/>
          <w:numId w:val="7"/>
        </w:numPr>
        <w:ind w:firstLine="480"/>
      </w:pPr>
      <w:r w:rsidRPr="00095D33">
        <w:t>Amazon Machine Images (AMI)</w:t>
      </w:r>
    </w:p>
    <w:p w14:paraId="1073111F" w14:textId="77777777" w:rsidR="00095D33" w:rsidRPr="00095D33" w:rsidRDefault="00095D33" w:rsidP="00095D33">
      <w:pPr>
        <w:numPr>
          <w:ilvl w:val="1"/>
          <w:numId w:val="7"/>
        </w:numPr>
        <w:ind w:firstLine="480"/>
      </w:pPr>
      <w:proofErr w:type="spellStart"/>
      <w:r w:rsidRPr="00095D33">
        <w:t>HashiCorp</w:t>
      </w:r>
      <w:proofErr w:type="spellEnd"/>
      <w:r w:rsidRPr="00095D33">
        <w:t xml:space="preserve"> Packer</w:t>
      </w:r>
    </w:p>
    <w:p w14:paraId="29648FDB" w14:textId="77777777" w:rsidR="00095D33" w:rsidRPr="00095D33" w:rsidRDefault="00095D33" w:rsidP="00095D33">
      <w:pPr>
        <w:numPr>
          <w:ilvl w:val="0"/>
          <w:numId w:val="7"/>
        </w:numPr>
        <w:ind w:firstLine="480"/>
      </w:pPr>
      <w:r w:rsidRPr="00095D33">
        <w:t>Domain Name System (DNS)</w:t>
      </w:r>
    </w:p>
    <w:p w14:paraId="11EF83E0" w14:textId="77777777" w:rsidR="00095D33" w:rsidRPr="00095D33" w:rsidRDefault="00095D33" w:rsidP="00095D33">
      <w:pPr>
        <w:numPr>
          <w:ilvl w:val="1"/>
          <w:numId w:val="7"/>
        </w:numPr>
        <w:ind w:firstLine="480"/>
      </w:pPr>
      <w:r w:rsidRPr="00095D33">
        <w:t>AWS Route 53</w:t>
      </w:r>
    </w:p>
    <w:p w14:paraId="2CA2EE82" w14:textId="77777777" w:rsidR="00095D33" w:rsidRPr="00095D33" w:rsidRDefault="00095D33" w:rsidP="00095D33">
      <w:pPr>
        <w:numPr>
          <w:ilvl w:val="0"/>
          <w:numId w:val="7"/>
        </w:numPr>
        <w:ind w:firstLine="480"/>
      </w:pPr>
      <w:r w:rsidRPr="00095D33">
        <w:t>Discuss Assignment #04</w:t>
      </w:r>
    </w:p>
    <w:p w14:paraId="01A4CBAB" w14:textId="77777777" w:rsidR="00095D33" w:rsidRPr="00095D33" w:rsidRDefault="00095D33" w:rsidP="00095D33">
      <w:pPr>
        <w:ind w:firstLine="480"/>
      </w:pPr>
      <w:r w:rsidRPr="00095D33">
        <w:t> </w:t>
      </w:r>
    </w:p>
    <w:p w14:paraId="2A261BD1" w14:textId="77777777" w:rsidR="00095D33" w:rsidRPr="00095D33" w:rsidRDefault="00095D33" w:rsidP="00095D33">
      <w:pPr>
        <w:ind w:firstLine="480"/>
      </w:pPr>
      <w:r w:rsidRPr="00095D33">
        <w:t>Demos</w:t>
      </w:r>
    </w:p>
    <w:p w14:paraId="1305D95A" w14:textId="77777777" w:rsidR="00095D33" w:rsidRPr="00095D33" w:rsidRDefault="00095D33" w:rsidP="00095D33">
      <w:pPr>
        <w:numPr>
          <w:ilvl w:val="0"/>
          <w:numId w:val="8"/>
        </w:numPr>
        <w:ind w:firstLine="480"/>
      </w:pPr>
      <w:r w:rsidRPr="00095D33">
        <w:t xml:space="preserve">Amazon AMI &amp; </w:t>
      </w:r>
      <w:proofErr w:type="spellStart"/>
      <w:r w:rsidRPr="00095D33">
        <w:t>HashiCorp</w:t>
      </w:r>
      <w:proofErr w:type="spellEnd"/>
      <w:r w:rsidRPr="00095D33">
        <w:t xml:space="preserve"> Packer</w:t>
      </w:r>
    </w:p>
    <w:p w14:paraId="6270080E" w14:textId="77777777" w:rsidR="00095D33" w:rsidRPr="00095D33" w:rsidRDefault="00095D33" w:rsidP="00095D33">
      <w:pPr>
        <w:ind w:firstLine="480"/>
      </w:pPr>
      <w:r w:rsidRPr="00095D33">
        <w:t> </w:t>
      </w:r>
    </w:p>
    <w:p w14:paraId="7EF1E5AC" w14:textId="77777777" w:rsidR="00095D33" w:rsidRPr="00095D33" w:rsidRDefault="00095D33" w:rsidP="00095D33">
      <w:pPr>
        <w:ind w:firstLine="480"/>
      </w:pPr>
      <w:r w:rsidRPr="00095D33">
        <w:t>Reading</w:t>
      </w:r>
    </w:p>
    <w:p w14:paraId="21050540" w14:textId="77777777" w:rsidR="00095D33" w:rsidRPr="00095D33" w:rsidRDefault="00095D33" w:rsidP="00095D33">
      <w:pPr>
        <w:ind w:firstLine="480"/>
      </w:pPr>
      <w:r w:rsidRPr="00095D33">
        <w:t>Virtualization and AWS EC2</w:t>
      </w:r>
    </w:p>
    <w:p w14:paraId="58A73533" w14:textId="71EC92D9" w:rsidR="00095D33" w:rsidRPr="00095D33" w:rsidRDefault="00095D33" w:rsidP="00095D33">
      <w:pPr>
        <w:numPr>
          <w:ilvl w:val="0"/>
          <w:numId w:val="9"/>
        </w:numPr>
        <w:ind w:firstLine="480"/>
      </w:pPr>
      <w:hyperlink r:id="rId5" w:tgtFrame="_blank" w:history="1">
        <w:r w:rsidRPr="00095D33">
          <w:rPr>
            <w:rStyle w:val="a3"/>
          </w:rPr>
          <w:t>Understanding virtualization</w:t>
        </w:r>
      </w:hyperlink>
    </w:p>
    <w:p w14:paraId="21B0D446" w14:textId="27AE7A46" w:rsidR="00095D33" w:rsidRPr="00095D33" w:rsidRDefault="00095D33" w:rsidP="00095D33">
      <w:pPr>
        <w:numPr>
          <w:ilvl w:val="0"/>
          <w:numId w:val="9"/>
        </w:numPr>
        <w:ind w:firstLine="480"/>
      </w:pPr>
      <w:hyperlink r:id="rId6" w:tgtFrame="_blank" w:history="1">
        <w:r w:rsidRPr="00095D33">
          <w:rPr>
            <w:rStyle w:val="a3"/>
          </w:rPr>
          <w:t>Virtualization </w:t>
        </w:r>
      </w:hyperlink>
    </w:p>
    <w:p w14:paraId="17CC46BE" w14:textId="1417CC48" w:rsidR="00095D33" w:rsidRPr="00095D33" w:rsidRDefault="00095D33" w:rsidP="00095D33">
      <w:pPr>
        <w:numPr>
          <w:ilvl w:val="0"/>
          <w:numId w:val="9"/>
        </w:numPr>
        <w:ind w:firstLine="480"/>
      </w:pPr>
      <w:hyperlink r:id="rId7" w:tgtFrame="_blank" w:history="1">
        <w:r w:rsidRPr="00095D33">
          <w:rPr>
            <w:rStyle w:val="a3"/>
          </w:rPr>
          <w:t>Amazon Elastic Compute Cloud (Amazon EC2)</w:t>
        </w:r>
      </w:hyperlink>
      <w:r w:rsidRPr="00095D33">
        <w:t xml:space="preserve"> </w:t>
      </w:r>
    </w:p>
    <w:p w14:paraId="12C29B2D" w14:textId="77777777" w:rsidR="00095D33" w:rsidRPr="00095D33" w:rsidRDefault="00095D33" w:rsidP="00095D33">
      <w:pPr>
        <w:ind w:firstLine="480"/>
      </w:pPr>
      <w:r w:rsidRPr="00095D33">
        <w:t>Network Firewalls &amp; Security Groups</w:t>
      </w:r>
    </w:p>
    <w:p w14:paraId="4EC7D102" w14:textId="7CB75FD0" w:rsidR="00095D33" w:rsidRPr="00095D33" w:rsidRDefault="00095D33" w:rsidP="00095D33">
      <w:pPr>
        <w:numPr>
          <w:ilvl w:val="0"/>
          <w:numId w:val="10"/>
        </w:numPr>
        <w:ind w:firstLine="480"/>
      </w:pPr>
      <w:hyperlink r:id="rId8" w:tgtFrame="_blank" w:history="1">
        <w:r w:rsidRPr="00095D33">
          <w:rPr>
            <w:rStyle w:val="a3"/>
          </w:rPr>
          <w:t>Security Groups &amp; Network Firewalls </w:t>
        </w:r>
      </w:hyperlink>
    </w:p>
    <w:p w14:paraId="62AA1463" w14:textId="53D836E9" w:rsidR="00095D33" w:rsidRPr="00095D33" w:rsidRDefault="00095D33" w:rsidP="00095D33">
      <w:pPr>
        <w:numPr>
          <w:ilvl w:val="0"/>
          <w:numId w:val="10"/>
        </w:numPr>
        <w:ind w:firstLine="480"/>
      </w:pPr>
      <w:hyperlink r:id="rId9" w:tgtFrame="_blank" w:history="1">
        <w:r w:rsidRPr="00095D33">
          <w:rPr>
            <w:rStyle w:val="a3"/>
          </w:rPr>
          <w:t>Amazon EC2 Security Groups for Linux Instances</w:t>
        </w:r>
      </w:hyperlink>
      <w:r w:rsidRPr="00095D33">
        <w:t xml:space="preserve"> </w:t>
      </w:r>
    </w:p>
    <w:p w14:paraId="31DD11ED" w14:textId="77777777" w:rsidR="00095D33" w:rsidRPr="00095D33" w:rsidRDefault="00095D33" w:rsidP="00095D33">
      <w:pPr>
        <w:ind w:firstLine="480"/>
      </w:pPr>
      <w:r w:rsidRPr="00095D33">
        <w:lastRenderedPageBreak/>
        <w:t>Packer &amp; AWS AMIs</w:t>
      </w:r>
    </w:p>
    <w:p w14:paraId="09058386" w14:textId="535AEDF6" w:rsidR="00095D33" w:rsidRPr="00095D33" w:rsidRDefault="00095D33" w:rsidP="00095D33">
      <w:pPr>
        <w:numPr>
          <w:ilvl w:val="0"/>
          <w:numId w:val="11"/>
        </w:numPr>
        <w:ind w:firstLine="480"/>
      </w:pPr>
      <w:hyperlink r:id="rId10" w:tgtFrame="_blank" w:history="1">
        <w:r w:rsidRPr="00095D33">
          <w:rPr>
            <w:rStyle w:val="a3"/>
          </w:rPr>
          <w:t>Amazon Machine Images (AMI) </w:t>
        </w:r>
      </w:hyperlink>
      <w:r w:rsidRPr="00095D33">
        <w:t xml:space="preserve"> </w:t>
      </w:r>
    </w:p>
    <w:p w14:paraId="339357AA" w14:textId="45859D96" w:rsidR="00095D33" w:rsidRPr="00095D33" w:rsidRDefault="00095D33" w:rsidP="00095D33">
      <w:pPr>
        <w:numPr>
          <w:ilvl w:val="0"/>
          <w:numId w:val="11"/>
        </w:numPr>
        <w:ind w:firstLine="480"/>
      </w:pPr>
      <w:hyperlink r:id="rId11" w:tgtFrame="_blank" w:history="1">
        <w:r w:rsidRPr="00095D33">
          <w:rPr>
            <w:rStyle w:val="a3"/>
          </w:rPr>
          <w:t>HashiCorp Packer</w:t>
        </w:r>
      </w:hyperlink>
    </w:p>
    <w:p w14:paraId="3696E023" w14:textId="77777777" w:rsidR="00095D33" w:rsidRPr="00095D33" w:rsidRDefault="00095D33" w:rsidP="00095D33">
      <w:pPr>
        <w:ind w:firstLine="480"/>
      </w:pPr>
      <w:r w:rsidRPr="00095D33">
        <w:t>DNS</w:t>
      </w:r>
    </w:p>
    <w:p w14:paraId="55216E36" w14:textId="14BC6618" w:rsidR="00095D33" w:rsidRPr="00095D33" w:rsidRDefault="00095D33" w:rsidP="00095D33">
      <w:pPr>
        <w:numPr>
          <w:ilvl w:val="0"/>
          <w:numId w:val="12"/>
        </w:numPr>
        <w:ind w:firstLine="480"/>
      </w:pPr>
      <w:hyperlink r:id="rId12" w:tgtFrame="_blank" w:history="1">
        <w:r w:rsidRPr="00095D33">
          <w:rPr>
            <w:rStyle w:val="a3"/>
          </w:rPr>
          <w:t>Root name server</w:t>
        </w:r>
      </w:hyperlink>
    </w:p>
    <w:p w14:paraId="7E8E031A" w14:textId="574DC1A2" w:rsidR="00095D33" w:rsidRPr="00095D33" w:rsidRDefault="00095D33" w:rsidP="00095D33">
      <w:pPr>
        <w:numPr>
          <w:ilvl w:val="0"/>
          <w:numId w:val="12"/>
        </w:numPr>
        <w:ind w:firstLine="480"/>
      </w:pPr>
      <w:hyperlink r:id="rId13" w:tgtFrame="_blank" w:history="1">
        <w:r w:rsidRPr="00095D33">
          <w:rPr>
            <w:rStyle w:val="a3"/>
          </w:rPr>
          <w:t>An Introduction to DNS Terminology, Components, and Concepts</w:t>
        </w:r>
      </w:hyperlink>
    </w:p>
    <w:p w14:paraId="2919F575" w14:textId="6E4F1110" w:rsidR="00095D33" w:rsidRPr="00095D33" w:rsidRDefault="00095D33" w:rsidP="00095D33">
      <w:pPr>
        <w:numPr>
          <w:ilvl w:val="0"/>
          <w:numId w:val="12"/>
        </w:numPr>
        <w:ind w:firstLine="480"/>
      </w:pPr>
      <w:hyperlink r:id="rId14" w:tgtFrame="_blank" w:history="1">
        <w:r w:rsidRPr="00095D33">
          <w:rPr>
            <w:rStyle w:val="a3"/>
          </w:rPr>
          <w:t>DNS Best Practices, Network Protections, and Attack Identification</w:t>
        </w:r>
      </w:hyperlink>
    </w:p>
    <w:p w14:paraId="2E37A394" w14:textId="16B967C6" w:rsidR="00095D33" w:rsidRPr="00095D33" w:rsidRDefault="00095D33" w:rsidP="00095D33">
      <w:pPr>
        <w:numPr>
          <w:ilvl w:val="0"/>
          <w:numId w:val="12"/>
        </w:numPr>
        <w:ind w:firstLine="480"/>
      </w:pPr>
      <w:hyperlink r:id="rId15" w:tgtFrame="_blank" w:history="1">
        <w:r w:rsidRPr="00095D33">
          <w:rPr>
            <w:rStyle w:val="a3"/>
          </w:rPr>
          <w:t>AWS Route 53</w:t>
        </w:r>
      </w:hyperlink>
    </w:p>
    <w:p w14:paraId="6AD37EF2" w14:textId="77777777" w:rsidR="00E11F6B" w:rsidRDefault="00E11F6B">
      <w:pPr>
        <w:ind w:firstLine="480"/>
      </w:pPr>
    </w:p>
    <w:sectPr w:rsidR="00E11F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4238"/>
    <w:multiLevelType w:val="multilevel"/>
    <w:tmpl w:val="41109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B11D1B"/>
    <w:multiLevelType w:val="multilevel"/>
    <w:tmpl w:val="85382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922E97"/>
    <w:multiLevelType w:val="multilevel"/>
    <w:tmpl w:val="04E40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817D35"/>
    <w:multiLevelType w:val="multilevel"/>
    <w:tmpl w:val="3708B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912F5C"/>
    <w:multiLevelType w:val="multilevel"/>
    <w:tmpl w:val="27AAF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0A0C59"/>
    <w:multiLevelType w:val="multilevel"/>
    <w:tmpl w:val="CA4E9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495896"/>
    <w:multiLevelType w:val="multilevel"/>
    <w:tmpl w:val="86CEF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046835"/>
    <w:multiLevelType w:val="multilevel"/>
    <w:tmpl w:val="0B1E0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EA0448"/>
    <w:multiLevelType w:val="multilevel"/>
    <w:tmpl w:val="BAAA7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4E01D1"/>
    <w:multiLevelType w:val="multilevel"/>
    <w:tmpl w:val="A6BAC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45026E6"/>
    <w:multiLevelType w:val="multilevel"/>
    <w:tmpl w:val="04B05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A421838"/>
    <w:multiLevelType w:val="multilevel"/>
    <w:tmpl w:val="800E3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 w:numId="6">
    <w:abstractNumId w:val="6"/>
  </w:num>
  <w:num w:numId="7">
    <w:abstractNumId w:val="5"/>
  </w:num>
  <w:num w:numId="8">
    <w:abstractNumId w:val="11"/>
  </w:num>
  <w:num w:numId="9">
    <w:abstractNumId w:val="10"/>
  </w:num>
  <w:num w:numId="10">
    <w:abstractNumId w:val="9"/>
  </w:num>
  <w:num w:numId="11">
    <w:abstractNumId w:val="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bS0MDExNzE2MTZQ0lEKTi0uzszPAykwrAUARhLEOCwAAAA="/>
  </w:docVars>
  <w:rsids>
    <w:rsidRoot w:val="00B94CE1"/>
    <w:rsid w:val="00095D33"/>
    <w:rsid w:val="007E0C40"/>
    <w:rsid w:val="00B94CE1"/>
    <w:rsid w:val="00E1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93ED7"/>
  <w15:chartTrackingRefBased/>
  <w15:docId w15:val="{AB2F9CA6-7353-43F3-9850-8731AB1DC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0C40"/>
    <w:pPr>
      <w:widowControl w:val="0"/>
      <w:spacing w:line="360" w:lineRule="auto"/>
      <w:ind w:firstLineChars="200" w:firstLine="200"/>
      <w:jc w:val="both"/>
    </w:pPr>
    <w:rPr>
      <w:rFonts w:eastAsia="宋体"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95D33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095D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698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7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558456">
              <w:marLeft w:val="12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2320">
                  <w:marLeft w:val="28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855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221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683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8601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3701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98889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6352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1667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59136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9" w:color="C7CDD1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60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6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90991">
              <w:marLeft w:val="12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061348">
                  <w:marLeft w:val="28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98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178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5207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208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6551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29075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957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1454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8308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9" w:color="C7CDD1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ocs.aws.amazon.com/AmazonVPC/latest/UserGuide/VPC_SecurityGroups.html" TargetMode="External"/><Relationship Id="rId13" Type="http://schemas.openxmlformats.org/officeDocument/2006/relationships/hyperlink" Target="https://www.digitalocean.com/community/tutorials/an-introduction-to-dns-terminology-components-and-concept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ws.amazon.com/ec2/" TargetMode="External"/><Relationship Id="rId12" Type="http://schemas.openxmlformats.org/officeDocument/2006/relationships/hyperlink" Target="https://en.wikipedia.org/wiki/Root_name_server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Virtualization" TargetMode="External"/><Relationship Id="rId11" Type="http://schemas.openxmlformats.org/officeDocument/2006/relationships/hyperlink" Target="https://www.packer.io/" TargetMode="External"/><Relationship Id="rId5" Type="http://schemas.openxmlformats.org/officeDocument/2006/relationships/hyperlink" Target="https://www.redhat.com/en/topics/virtualization" TargetMode="External"/><Relationship Id="rId15" Type="http://schemas.openxmlformats.org/officeDocument/2006/relationships/hyperlink" Target="http://docs.aws.amazon.com/Route53/latest/DeveloperGuide/Welcome.html" TargetMode="External"/><Relationship Id="rId10" Type="http://schemas.openxmlformats.org/officeDocument/2006/relationships/hyperlink" Target="https://docs.aws.amazon.com/AWSEC2/latest/UserGuide/AMI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docs.aws.amazon.com/AWSEC2/latest/UserGuide/using-network-security.html" TargetMode="External"/><Relationship Id="rId14" Type="http://schemas.openxmlformats.org/officeDocument/2006/relationships/hyperlink" Target="https://www.cisco.com/c/en/us/about/security-center/dns-best-practices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2</Words>
  <Characters>1440</Characters>
  <Application>Microsoft Office Word</Application>
  <DocSecurity>0</DocSecurity>
  <Lines>12</Lines>
  <Paragraphs>3</Paragraphs>
  <ScaleCrop>false</ScaleCrop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超</dc:creator>
  <cp:keywords/>
  <dc:description/>
  <cp:lastModifiedBy>闫 超</cp:lastModifiedBy>
  <cp:revision>2</cp:revision>
  <dcterms:created xsi:type="dcterms:W3CDTF">2022-03-14T14:33:00Z</dcterms:created>
  <dcterms:modified xsi:type="dcterms:W3CDTF">2022-03-14T14:34:00Z</dcterms:modified>
</cp:coreProperties>
</file>